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4160" w:rsidRPr="00A86AA3" w:rsidRDefault="004E4160" w:rsidP="004E4160">
      <w:pPr>
        <w:jc w:val="center"/>
        <w:outlineLvl w:val="0"/>
        <w:rPr>
          <w:b/>
          <w:sz w:val="26"/>
          <w:szCs w:val="26"/>
        </w:rPr>
      </w:pPr>
      <w:r w:rsidRPr="00A86AA3">
        <w:rPr>
          <w:b/>
          <w:sz w:val="26"/>
          <w:szCs w:val="26"/>
        </w:rPr>
        <w:t xml:space="preserve">CỘNG HÒA XÃ HỘI CHỦ NGHĨA VIỆT </w:t>
      </w:r>
      <w:smartTag w:uri="urn:schemas-microsoft-com:office:smarttags" w:element="place">
        <w:smartTag w:uri="urn:schemas-microsoft-com:office:smarttags" w:element="country-region">
          <w:r w:rsidRPr="00A86AA3">
            <w:rPr>
              <w:b/>
              <w:sz w:val="26"/>
              <w:szCs w:val="26"/>
            </w:rPr>
            <w:t>NAM</w:t>
          </w:r>
        </w:smartTag>
      </w:smartTag>
    </w:p>
    <w:p w:rsidR="004E4160" w:rsidRDefault="004E4160" w:rsidP="004E4160">
      <w:pPr>
        <w:jc w:val="center"/>
        <w:rPr>
          <w:b/>
          <w:szCs w:val="26"/>
        </w:rPr>
      </w:pPr>
      <w:r w:rsidRPr="00A86AA3">
        <w:rPr>
          <w:b/>
          <w:sz w:val="26"/>
          <w:szCs w:val="26"/>
        </w:rPr>
        <w:t>Độc lập - Tự do - Hạnh phúc</w:t>
      </w:r>
    </w:p>
    <w:p w:rsidR="004E4160" w:rsidRPr="00A86AA3" w:rsidRDefault="008B6DA1" w:rsidP="004E4160">
      <w:pPr>
        <w:spacing w:before="360"/>
        <w:jc w:val="center"/>
        <w:outlineLvl w:val="0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pict>
          <v:line id="_x0000_s1026" style="position:absolute;left:0;text-align:left;z-index:251660288" from="159pt,3.1pt" to="309pt,3.1pt"/>
        </w:pict>
      </w:r>
      <w:r w:rsidR="004E4160">
        <w:rPr>
          <w:b/>
          <w:sz w:val="30"/>
          <w:szCs w:val="30"/>
        </w:rPr>
        <w:t>GIẤY</w:t>
      </w:r>
      <w:r w:rsidR="004E4160" w:rsidRPr="00A86AA3">
        <w:rPr>
          <w:b/>
          <w:sz w:val="30"/>
          <w:szCs w:val="30"/>
        </w:rPr>
        <w:t xml:space="preserve"> XÁC NHẬN</w:t>
      </w:r>
    </w:p>
    <w:p w:rsidR="004E4160" w:rsidRPr="001974BA" w:rsidRDefault="004E4160" w:rsidP="004E4160">
      <w:pPr>
        <w:pStyle w:val="Heading3"/>
        <w:spacing w:before="0"/>
        <w:jc w:val="center"/>
        <w:rPr>
          <w:caps/>
          <w:spacing w:val="4"/>
        </w:rPr>
      </w:pPr>
      <w:r w:rsidRPr="001974BA">
        <w:rPr>
          <w:caps/>
          <w:spacing w:val="4"/>
          <w:sz w:val="30"/>
          <w:szCs w:val="30"/>
        </w:rPr>
        <w:t xml:space="preserve">ThỜI gian tẬp trung </w:t>
      </w:r>
      <w:r w:rsidR="006A59DD">
        <w:rPr>
          <w:caps/>
          <w:spacing w:val="4"/>
          <w:sz w:val="30"/>
          <w:szCs w:val="30"/>
        </w:rPr>
        <w:t>THỰC HIỆN LUẬN VĂN CAO HỌC</w:t>
      </w:r>
    </w:p>
    <w:p w:rsidR="004E4160" w:rsidRPr="00F95219" w:rsidRDefault="004E4160" w:rsidP="004E4160">
      <w:pPr>
        <w:tabs>
          <w:tab w:val="left" w:pos="2431"/>
        </w:tabs>
        <w:spacing w:before="240"/>
        <w:ind w:firstLine="1309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>Kính gởi:  Khoa Sau đại học</w:t>
      </w:r>
      <w:r w:rsidRPr="00F95219">
        <w:rPr>
          <w:sz w:val="28"/>
          <w:szCs w:val="28"/>
        </w:rPr>
        <w:t xml:space="preserve"> Trường Đại học Cần Thơ</w:t>
      </w:r>
    </w:p>
    <w:p w:rsidR="004E4160" w:rsidRDefault="004E4160" w:rsidP="004E4160">
      <w:pPr>
        <w:tabs>
          <w:tab w:val="left" w:pos="3360"/>
        </w:tabs>
        <w:ind w:firstLine="2280"/>
        <w:jc w:val="both"/>
        <w:outlineLvl w:val="0"/>
        <w:rPr>
          <w:b/>
          <w:szCs w:val="26"/>
        </w:rPr>
      </w:pPr>
    </w:p>
    <w:p w:rsidR="004E4160" w:rsidRDefault="004E4160" w:rsidP="004E4160">
      <w:pPr>
        <w:tabs>
          <w:tab w:val="left" w:pos="3360"/>
        </w:tabs>
        <w:ind w:firstLine="2280"/>
        <w:jc w:val="both"/>
        <w:outlineLvl w:val="0"/>
        <w:rPr>
          <w:b/>
          <w:szCs w:val="26"/>
        </w:rPr>
      </w:pPr>
    </w:p>
    <w:p w:rsidR="004E4160" w:rsidRPr="00022787" w:rsidRDefault="004E4160" w:rsidP="008B6DA1">
      <w:pPr>
        <w:tabs>
          <w:tab w:val="right" w:leader="dot" w:pos="8788"/>
        </w:tabs>
        <w:spacing w:before="75" w:line="360" w:lineRule="auto"/>
        <w:jc w:val="both"/>
        <w:rPr>
          <w:rFonts w:eastAsia="MS Mincho"/>
          <w:sz w:val="26"/>
          <w:szCs w:val="26"/>
          <w:lang w:eastAsia="ja-JP"/>
        </w:rPr>
      </w:pPr>
      <w:r w:rsidRPr="00F95219">
        <w:rPr>
          <w:sz w:val="26"/>
          <w:szCs w:val="26"/>
        </w:rPr>
        <w:t xml:space="preserve">Tôi tên: </w:t>
      </w:r>
      <w:r>
        <w:rPr>
          <w:sz w:val="26"/>
          <w:szCs w:val="26"/>
        </w:rPr>
        <w:tab/>
      </w:r>
      <w:bookmarkStart w:id="0" w:name="_GoBack"/>
      <w:bookmarkEnd w:id="0"/>
    </w:p>
    <w:p w:rsidR="004E4160" w:rsidRPr="00F95219" w:rsidRDefault="004E4160" w:rsidP="004E4160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 xml:space="preserve">Ngày tháng năm sinh: .................................... Nơi sinh: </w:t>
      </w:r>
      <w:r w:rsidRPr="00F95219">
        <w:rPr>
          <w:sz w:val="26"/>
          <w:szCs w:val="26"/>
        </w:rPr>
        <w:tab/>
      </w:r>
    </w:p>
    <w:p w:rsidR="004E4160" w:rsidRPr="00F95219" w:rsidRDefault="004E4160" w:rsidP="004E4160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 xml:space="preserve">Cơ quan công tác: </w:t>
      </w:r>
      <w:r w:rsidRPr="00F95219">
        <w:rPr>
          <w:sz w:val="26"/>
          <w:szCs w:val="26"/>
        </w:rPr>
        <w:tab/>
      </w:r>
    </w:p>
    <w:p w:rsidR="004E4160" w:rsidRPr="00F95219" w:rsidRDefault="004E4160" w:rsidP="004E4160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Là học viên cao học </w:t>
      </w:r>
      <w:r w:rsidRPr="00F95219">
        <w:rPr>
          <w:sz w:val="26"/>
          <w:szCs w:val="26"/>
        </w:rPr>
        <w:t xml:space="preserve">ngành </w:t>
      </w:r>
      <w:r w:rsidRPr="00F95219">
        <w:rPr>
          <w:sz w:val="26"/>
          <w:szCs w:val="26"/>
        </w:rPr>
        <w:tab/>
      </w:r>
    </w:p>
    <w:p w:rsidR="004E4160" w:rsidRPr="00F95219" w:rsidRDefault="004E4160" w:rsidP="004E4160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>Mã số học viên: .................. Khóa 20..... – 20 ... của Trường Đại học Cần Thơ.</w:t>
      </w:r>
    </w:p>
    <w:p w:rsidR="004E4160" w:rsidRPr="00F95219" w:rsidRDefault="004E4160" w:rsidP="004E4160">
      <w:pPr>
        <w:spacing w:before="75"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>Nay tôi là</w:t>
      </w:r>
      <w:r>
        <w:rPr>
          <w:sz w:val="26"/>
          <w:szCs w:val="26"/>
        </w:rPr>
        <w:t>m đề nghị Khoa Sau đại học</w:t>
      </w:r>
      <w:r w:rsidR="006A59DD">
        <w:rPr>
          <w:sz w:val="26"/>
          <w:szCs w:val="26"/>
        </w:rPr>
        <w:t xml:space="preserve"> xác nhận cho tôi thời gian</w:t>
      </w:r>
      <w:r w:rsidRPr="00F95219">
        <w:rPr>
          <w:sz w:val="26"/>
          <w:szCs w:val="26"/>
        </w:rPr>
        <w:t xml:space="preserve"> tập trung</w:t>
      </w:r>
      <w:r w:rsidR="006A59DD">
        <w:rPr>
          <w:sz w:val="26"/>
          <w:szCs w:val="26"/>
        </w:rPr>
        <w:t xml:space="preserve"> thực hiện luận văn cao học</w:t>
      </w:r>
      <w:r w:rsidRPr="00F95219">
        <w:rPr>
          <w:sz w:val="26"/>
          <w:szCs w:val="26"/>
        </w:rPr>
        <w:t>:</w:t>
      </w:r>
    </w:p>
    <w:p w:rsidR="004E4160" w:rsidRPr="00F95219" w:rsidRDefault="004E4160" w:rsidP="004E4160">
      <w:pPr>
        <w:spacing w:before="75"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T</w:t>
      </w:r>
      <w:r w:rsidRPr="00F95219">
        <w:rPr>
          <w:sz w:val="26"/>
          <w:szCs w:val="26"/>
        </w:rPr>
        <w:t>ừ ngày ....  tháng ...  năm .......  đến ngày ....... tháng</w:t>
      </w:r>
      <w:r w:rsidR="008B6DA1">
        <w:rPr>
          <w:sz w:val="26"/>
          <w:szCs w:val="26"/>
        </w:rPr>
        <w:t xml:space="preserve"> ........ năm .............</w:t>
      </w:r>
    </w:p>
    <w:p w:rsidR="004E4160" w:rsidRPr="00F95219" w:rsidRDefault="004E4160" w:rsidP="004E4160">
      <w:pPr>
        <w:spacing w:before="75"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>Trân trọng kính chào./.</w:t>
      </w:r>
    </w:p>
    <w:p w:rsidR="004E4160" w:rsidRPr="00F95219" w:rsidRDefault="004E4160" w:rsidP="006A59DD">
      <w:pPr>
        <w:tabs>
          <w:tab w:val="center" w:pos="1870"/>
          <w:tab w:val="center" w:pos="7088"/>
        </w:tabs>
        <w:spacing w:before="240"/>
        <w:jc w:val="both"/>
        <w:outlineLvl w:val="0"/>
        <w:rPr>
          <w:bCs/>
          <w:i/>
          <w:iCs/>
          <w:sz w:val="26"/>
          <w:szCs w:val="26"/>
        </w:rPr>
      </w:pPr>
      <w:r w:rsidRPr="00F95219">
        <w:rPr>
          <w:b/>
          <w:sz w:val="26"/>
          <w:szCs w:val="26"/>
        </w:rPr>
        <w:tab/>
      </w:r>
      <w:r w:rsidRPr="00F95219">
        <w:rPr>
          <w:bCs/>
          <w:i/>
          <w:iCs/>
          <w:sz w:val="26"/>
          <w:szCs w:val="26"/>
        </w:rPr>
        <w:tab/>
        <w:t>Cần Thơ,</w:t>
      </w:r>
      <w:r>
        <w:rPr>
          <w:bCs/>
          <w:i/>
          <w:iCs/>
          <w:sz w:val="26"/>
          <w:szCs w:val="26"/>
        </w:rPr>
        <w:t xml:space="preserve"> ngày       tháng        năm 20</w:t>
      </w:r>
    </w:p>
    <w:p w:rsidR="004E4160" w:rsidRPr="00F95219" w:rsidRDefault="004E4160" w:rsidP="006A59DD">
      <w:pPr>
        <w:tabs>
          <w:tab w:val="center" w:pos="1800"/>
          <w:tab w:val="center" w:pos="7088"/>
        </w:tabs>
        <w:jc w:val="both"/>
        <w:rPr>
          <w:b/>
          <w:sz w:val="26"/>
          <w:szCs w:val="26"/>
        </w:rPr>
      </w:pPr>
      <w:r w:rsidRPr="00F95219">
        <w:rPr>
          <w:b/>
          <w:sz w:val="26"/>
          <w:szCs w:val="26"/>
        </w:rPr>
        <w:tab/>
      </w:r>
      <w:r w:rsidRPr="00F95219">
        <w:rPr>
          <w:b/>
          <w:sz w:val="26"/>
          <w:szCs w:val="26"/>
        </w:rPr>
        <w:tab/>
      </w:r>
      <w:r w:rsidRPr="00CC7AE2">
        <w:rPr>
          <w:b/>
          <w:sz w:val="26"/>
          <w:szCs w:val="26"/>
          <w:lang w:val="vi-VN"/>
        </w:rPr>
        <w:t xml:space="preserve">Người </w:t>
      </w:r>
      <w:r>
        <w:rPr>
          <w:b/>
          <w:sz w:val="26"/>
          <w:szCs w:val="26"/>
        </w:rPr>
        <w:t>đề nghị</w:t>
      </w:r>
      <w:r w:rsidRPr="00F95219">
        <w:rPr>
          <w:b/>
          <w:sz w:val="26"/>
          <w:szCs w:val="26"/>
        </w:rPr>
        <w:tab/>
      </w:r>
    </w:p>
    <w:p w:rsidR="006A59DD" w:rsidRPr="006A59DD" w:rsidRDefault="006A59DD" w:rsidP="006A59DD">
      <w:r w:rsidRPr="00F95219">
        <w:rPr>
          <w:b/>
          <w:sz w:val="26"/>
          <w:szCs w:val="26"/>
        </w:rPr>
        <w:t>XÁC NHẬN</w:t>
      </w:r>
      <w:r>
        <w:rPr>
          <w:b/>
          <w:sz w:val="26"/>
          <w:szCs w:val="26"/>
        </w:rPr>
        <w:t xml:space="preserve"> CỦA CÁN BỘ HƯỚNG DẪN</w:t>
      </w:r>
    </w:p>
    <w:p w:rsidR="006A59DD" w:rsidRPr="006A59DD" w:rsidRDefault="006A59DD" w:rsidP="006A59DD"/>
    <w:p w:rsidR="006A59DD" w:rsidRPr="006A59DD" w:rsidRDefault="006A59DD" w:rsidP="006A59DD"/>
    <w:p w:rsidR="006A59DD" w:rsidRPr="006A59DD" w:rsidRDefault="006A59DD" w:rsidP="006A59DD"/>
    <w:p w:rsidR="006A59DD" w:rsidRPr="006A59DD" w:rsidRDefault="006A59DD" w:rsidP="006A59DD"/>
    <w:p w:rsidR="006A59DD" w:rsidRPr="006A59DD" w:rsidRDefault="006A59DD" w:rsidP="006A59DD"/>
    <w:p w:rsidR="006A59DD" w:rsidRPr="006A59DD" w:rsidRDefault="006A59DD" w:rsidP="006A59DD"/>
    <w:p w:rsidR="006A59DD" w:rsidRPr="006A59DD" w:rsidRDefault="006A59DD" w:rsidP="006A59DD"/>
    <w:p w:rsidR="006A59DD" w:rsidRPr="006A59DD" w:rsidRDefault="006A59DD" w:rsidP="006A59DD">
      <w:pPr>
        <w:tabs>
          <w:tab w:val="center" w:pos="1985"/>
        </w:tabs>
      </w:pPr>
      <w:r>
        <w:rPr>
          <w:bCs/>
          <w:i/>
          <w:iCs/>
          <w:sz w:val="26"/>
          <w:szCs w:val="26"/>
        </w:rPr>
        <w:tab/>
      </w:r>
      <w:r>
        <w:rPr>
          <w:bCs/>
          <w:i/>
          <w:iCs/>
          <w:sz w:val="26"/>
          <w:szCs w:val="26"/>
        </w:rPr>
        <w:t>Ngày       tháng       năm 20</w:t>
      </w:r>
    </w:p>
    <w:p w:rsidR="00956A3D" w:rsidRDefault="006A59DD" w:rsidP="006A59DD">
      <w:pPr>
        <w:tabs>
          <w:tab w:val="center" w:pos="1985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 w:rsidRPr="00F95219">
        <w:rPr>
          <w:b/>
          <w:sz w:val="26"/>
          <w:szCs w:val="26"/>
        </w:rPr>
        <w:t>TL. HIỆU TRƯỞNG</w:t>
      </w:r>
    </w:p>
    <w:p w:rsidR="006A59DD" w:rsidRDefault="006A59DD" w:rsidP="006A59DD">
      <w:pPr>
        <w:tabs>
          <w:tab w:val="center" w:pos="1985"/>
        </w:tabs>
      </w:pPr>
      <w:r>
        <w:rPr>
          <w:b/>
          <w:caps/>
          <w:sz w:val="26"/>
          <w:szCs w:val="26"/>
        </w:rPr>
        <w:tab/>
      </w:r>
      <w:r>
        <w:rPr>
          <w:b/>
          <w:caps/>
          <w:sz w:val="26"/>
          <w:szCs w:val="26"/>
        </w:rPr>
        <w:t>TrưỞng KHOA SAU ĐẠI HỌC</w:t>
      </w:r>
    </w:p>
    <w:p w:rsidR="006A59DD" w:rsidRPr="006A59DD" w:rsidRDefault="006A59DD" w:rsidP="006A59DD">
      <w:pPr>
        <w:tabs>
          <w:tab w:val="left" w:pos="1997"/>
        </w:tabs>
      </w:pPr>
    </w:p>
    <w:sectPr w:rsidR="006A59DD" w:rsidRPr="006A59DD" w:rsidSect="004E4160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xNTMzNzI2MjUzsDBV0lEKTi0uzszPAykwrAUAgzCmUiwAAAA="/>
  </w:docVars>
  <w:rsids>
    <w:rsidRoot w:val="004E4160"/>
    <w:rsid w:val="00087903"/>
    <w:rsid w:val="001E38EA"/>
    <w:rsid w:val="002B2923"/>
    <w:rsid w:val="004E4160"/>
    <w:rsid w:val="006A59DD"/>
    <w:rsid w:val="008B6DA1"/>
    <w:rsid w:val="00956A3D"/>
    <w:rsid w:val="00A907CE"/>
    <w:rsid w:val="00AA4C3E"/>
    <w:rsid w:val="00B45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1027"/>
    <o:shapelayout v:ext="edit">
      <o:idmap v:ext="edit" data="1"/>
    </o:shapelayout>
  </w:shapeDefaults>
  <w:decimalSymbol w:val="."/>
  <w:listSeparator w:val=","/>
  <w14:docId w14:val="393C4F67"/>
  <w15:docId w15:val="{CF6AD3A1-9141-4024-A385-C42569078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160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E4160"/>
    <w:pPr>
      <w:keepNext/>
      <w:spacing w:before="60" w:after="6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4160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 Khuong Doan</cp:lastModifiedBy>
  <cp:revision>2</cp:revision>
  <dcterms:created xsi:type="dcterms:W3CDTF">2018-01-15T02:43:00Z</dcterms:created>
  <dcterms:modified xsi:type="dcterms:W3CDTF">2018-01-15T02:43:00Z</dcterms:modified>
</cp:coreProperties>
</file>